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Фахми Джакси Гамал 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060668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47974" cy="359984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01218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766370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7805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ахми Джакси Гамал Адли</dc:creator>
  <dc:language>ru-RU</dc:language>
  <cp:keywords/>
  <dcterms:created xsi:type="dcterms:W3CDTF">2025-03-29T08:31:37Z</dcterms:created>
  <dcterms:modified xsi:type="dcterms:W3CDTF">2025-03-29T08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